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3F45CE" w14:textId="62761F1D" w:rsidR="003525B8" w:rsidRPr="00406C95" w:rsidRDefault="003525B8" w:rsidP="003525B8">
      <w:pPr>
        <w:pStyle w:val="Heading1"/>
        <w:spacing w:after="120" w:line="240" w:lineRule="auto"/>
        <w:rPr>
          <w:rFonts w:cs="Times New Roman"/>
        </w:rPr>
      </w:pPr>
      <w:bookmarkStart w:id="0" w:name="_Toc519346661"/>
      <w:r w:rsidRPr="00406C95">
        <w:rPr>
          <w:rFonts w:cs="Times New Roman"/>
        </w:rPr>
        <w:t>S</w:t>
      </w:r>
      <w:r>
        <w:rPr>
          <w:rFonts w:cs="Times New Roman"/>
        </w:rPr>
        <w:t>1</w:t>
      </w:r>
      <w:bookmarkStart w:id="1" w:name="_GoBack"/>
      <w:bookmarkEnd w:id="1"/>
      <w:r>
        <w:rPr>
          <w:rFonts w:cs="Times New Roman"/>
        </w:rPr>
        <w:t xml:space="preserve"> </w:t>
      </w:r>
      <w:r w:rsidRPr="00406C95">
        <w:rPr>
          <w:rFonts w:cs="Times New Roman"/>
        </w:rPr>
        <w:t>Table</w:t>
      </w:r>
      <w:r>
        <w:rPr>
          <w:rFonts w:cs="Times New Roman"/>
        </w:rPr>
        <w:t xml:space="preserve"> </w:t>
      </w:r>
      <w:r w:rsidRPr="00406C95">
        <w:rPr>
          <w:rFonts w:cs="Times New Roman"/>
        </w:rPr>
        <w:t xml:space="preserve"> HIV Testing Rate by City among Chinese MSM in China, 2016-2017 (N = 1219)</w:t>
      </w:r>
      <w:bookmarkEnd w:id="0"/>
    </w:p>
    <w:p w14:paraId="0665B1DA" w14:textId="77777777" w:rsidR="003525B8" w:rsidRPr="00406C95" w:rsidRDefault="003525B8" w:rsidP="003525B8">
      <w:pPr>
        <w:spacing w:after="120" w:line="240" w:lineRule="auto"/>
        <w:rPr>
          <w:rFonts w:cs="Times New Roman"/>
          <w:b/>
          <w:szCs w:val="24"/>
        </w:rPr>
      </w:pPr>
    </w:p>
    <w:tbl>
      <w:tblPr>
        <w:tblW w:w="10348" w:type="dxa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2410"/>
        <w:gridCol w:w="1559"/>
        <w:gridCol w:w="1559"/>
        <w:gridCol w:w="1662"/>
        <w:gridCol w:w="1599"/>
        <w:gridCol w:w="1559"/>
      </w:tblGrid>
      <w:tr w:rsidR="003525B8" w:rsidRPr="00AC0139" w14:paraId="1B4199EB" w14:textId="77777777" w:rsidTr="00393C23">
        <w:trPr>
          <w:trHeight w:val="300"/>
          <w:jc w:val="center"/>
        </w:trPr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0664ACA6" w14:textId="77777777" w:rsidR="003525B8" w:rsidRPr="00AC0139" w:rsidRDefault="003525B8" w:rsidP="00393C23">
            <w:pPr>
              <w:spacing w:after="120" w:line="240" w:lineRule="auto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59" w:type="dxa"/>
          </w:tcPr>
          <w:p w14:paraId="5F401579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6379" w:type="dxa"/>
            <w:gridSpan w:val="4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884B380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 xml:space="preserve">HIV testing proportion in the past 3 months, </w:t>
            </w:r>
          </w:p>
          <w:p w14:paraId="55E70898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% (no. tested/no. evaluated) *</w:t>
            </w:r>
          </w:p>
        </w:tc>
      </w:tr>
      <w:tr w:rsidR="003525B8" w:rsidRPr="00AC0139" w14:paraId="36E30856" w14:textId="77777777" w:rsidTr="00393C23">
        <w:trPr>
          <w:trHeight w:val="300"/>
          <w:jc w:val="center"/>
        </w:trPr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A9906" w14:textId="77777777" w:rsidR="003525B8" w:rsidRPr="00AC0139" w:rsidRDefault="003525B8" w:rsidP="00393C23">
            <w:pPr>
              <w:spacing w:after="120" w:line="240" w:lineRule="auto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178D4E0E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Enrollment, n=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81E85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1st follow-up</w:t>
            </w:r>
          </w:p>
        </w:tc>
        <w:tc>
          <w:tcPr>
            <w:tcW w:w="166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786F8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2nd follow up</w:t>
            </w:r>
          </w:p>
        </w:tc>
        <w:tc>
          <w:tcPr>
            <w:tcW w:w="15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1A9D7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3rd follow-up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D7D76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4th follow-up</w:t>
            </w:r>
          </w:p>
        </w:tc>
      </w:tr>
      <w:tr w:rsidR="003525B8" w:rsidRPr="00AC0139" w14:paraId="4DBB7B83" w14:textId="77777777" w:rsidTr="00393C23">
        <w:trPr>
          <w:trHeight w:val="300"/>
          <w:jc w:val="center"/>
        </w:trPr>
        <w:tc>
          <w:tcPr>
            <w:tcW w:w="241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3EC3975F" w14:textId="77777777" w:rsidR="003525B8" w:rsidRPr="00AC0139" w:rsidRDefault="003525B8" w:rsidP="00393C23">
            <w:pPr>
              <w:spacing w:after="12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Group 1. Guangzhou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</w:tcPr>
          <w:p w14:paraId="7092DFF7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203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shd w:val="clear" w:color="auto" w:fill="A6A6A6" w:themeFill="background1" w:themeFillShade="A6"/>
            <w:noWrap/>
            <w:hideMark/>
          </w:tcPr>
          <w:p w14:paraId="4DA6F95F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16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9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26/154)</w:t>
            </w:r>
          </w:p>
        </w:tc>
        <w:tc>
          <w:tcPr>
            <w:tcW w:w="1662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noWrap/>
            <w:hideMark/>
          </w:tcPr>
          <w:p w14:paraId="19B9880E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37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6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56/149)</w:t>
            </w:r>
          </w:p>
        </w:tc>
        <w:tc>
          <w:tcPr>
            <w:tcW w:w="1599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noWrap/>
            <w:hideMark/>
          </w:tcPr>
          <w:p w14:paraId="7DA5530E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23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7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37/156)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noWrap/>
            <w:hideMark/>
          </w:tcPr>
          <w:p w14:paraId="4A703559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35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1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52/148)</w:t>
            </w:r>
          </w:p>
        </w:tc>
      </w:tr>
      <w:tr w:rsidR="003525B8" w:rsidRPr="00AC0139" w14:paraId="314EA18D" w14:textId="77777777" w:rsidTr="00393C23">
        <w:trPr>
          <w:trHeight w:val="300"/>
          <w:jc w:val="center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7E24D0" w14:textId="77777777" w:rsidR="003525B8" w:rsidRPr="00AC0139" w:rsidRDefault="003525B8" w:rsidP="00393C23">
            <w:pPr>
              <w:spacing w:after="12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Group 1. Yantai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7E56F954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180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6A6A6" w:themeFill="background1" w:themeFillShade="A6"/>
            <w:noWrap/>
            <w:hideMark/>
          </w:tcPr>
          <w:p w14:paraId="69A80D70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21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6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30/139)</w:t>
            </w:r>
          </w:p>
        </w:tc>
        <w:tc>
          <w:tcPr>
            <w:tcW w:w="1662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hideMark/>
          </w:tcPr>
          <w:p w14:paraId="6F1880B0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32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8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43/131)</w:t>
            </w:r>
          </w:p>
        </w:tc>
        <w:tc>
          <w:tcPr>
            <w:tcW w:w="159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hideMark/>
          </w:tcPr>
          <w:p w14:paraId="1A0DDB92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27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5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33/120)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hideMark/>
          </w:tcPr>
          <w:p w14:paraId="20AD3ECA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28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4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36/127)</w:t>
            </w:r>
          </w:p>
        </w:tc>
      </w:tr>
      <w:tr w:rsidR="003525B8" w:rsidRPr="00AC0139" w14:paraId="666D0CA1" w14:textId="77777777" w:rsidTr="00393C23">
        <w:trPr>
          <w:trHeight w:val="300"/>
          <w:jc w:val="center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9873B8" w14:textId="77777777" w:rsidR="003525B8" w:rsidRPr="00AC0139" w:rsidRDefault="003525B8" w:rsidP="00393C23">
            <w:pPr>
              <w:spacing w:after="12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Group 2. Jiangmen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639C16FC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139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762AA3C6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17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5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21/120)</w:t>
            </w:r>
          </w:p>
        </w:tc>
        <w:tc>
          <w:tcPr>
            <w:tcW w:w="1662" w:type="dxa"/>
            <w:tcBorders>
              <w:top w:val="nil"/>
              <w:bottom w:val="nil"/>
            </w:tcBorders>
            <w:shd w:val="clear" w:color="auto" w:fill="A6A6A6" w:themeFill="background1" w:themeFillShade="A6"/>
            <w:noWrap/>
            <w:hideMark/>
          </w:tcPr>
          <w:p w14:paraId="5CD9E827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33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6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40/119)</w:t>
            </w:r>
          </w:p>
        </w:tc>
        <w:tc>
          <w:tcPr>
            <w:tcW w:w="159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hideMark/>
          </w:tcPr>
          <w:p w14:paraId="2EABF883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30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8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33/107)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hideMark/>
          </w:tcPr>
          <w:p w14:paraId="166972FD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37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3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38/102)</w:t>
            </w:r>
          </w:p>
        </w:tc>
      </w:tr>
      <w:tr w:rsidR="003525B8" w:rsidRPr="00AC0139" w14:paraId="718E8D2A" w14:textId="77777777" w:rsidTr="00393C23">
        <w:trPr>
          <w:trHeight w:val="300"/>
          <w:jc w:val="center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08A6997" w14:textId="77777777" w:rsidR="003525B8" w:rsidRPr="00AC0139" w:rsidRDefault="003525B8" w:rsidP="00393C23">
            <w:pPr>
              <w:spacing w:after="12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Group 2. Jinan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590164F3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189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noWrap/>
            <w:hideMark/>
          </w:tcPr>
          <w:p w14:paraId="258AA6BB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21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4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34/159)</w:t>
            </w:r>
          </w:p>
        </w:tc>
        <w:tc>
          <w:tcPr>
            <w:tcW w:w="1662" w:type="dxa"/>
            <w:tcBorders>
              <w:top w:val="nil"/>
              <w:bottom w:val="nil"/>
            </w:tcBorders>
            <w:shd w:val="clear" w:color="auto" w:fill="A6A6A6" w:themeFill="background1" w:themeFillShade="A6"/>
            <w:noWrap/>
            <w:hideMark/>
          </w:tcPr>
          <w:p w14:paraId="532B1AD1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31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9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45/141)</w:t>
            </w:r>
          </w:p>
        </w:tc>
        <w:tc>
          <w:tcPr>
            <w:tcW w:w="159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hideMark/>
          </w:tcPr>
          <w:p w14:paraId="37B09752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27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7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36/130)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  <w:hideMark/>
          </w:tcPr>
          <w:p w14:paraId="0CAA0500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35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9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47/131)</w:t>
            </w:r>
          </w:p>
        </w:tc>
      </w:tr>
      <w:tr w:rsidR="003525B8" w:rsidRPr="00AC0139" w14:paraId="00699250" w14:textId="77777777" w:rsidTr="00393C23">
        <w:trPr>
          <w:trHeight w:val="300"/>
          <w:jc w:val="center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4CA7EFF" w14:textId="77777777" w:rsidR="003525B8" w:rsidRPr="00AC0139" w:rsidRDefault="003525B8" w:rsidP="00393C23">
            <w:pPr>
              <w:spacing w:after="12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Group 3. Zhuhai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67769E21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134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noWrap/>
          </w:tcPr>
          <w:p w14:paraId="4C9D393F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20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7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23/111)</w:t>
            </w:r>
          </w:p>
        </w:tc>
        <w:tc>
          <w:tcPr>
            <w:tcW w:w="1662" w:type="dxa"/>
            <w:tcBorders>
              <w:top w:val="nil"/>
              <w:bottom w:val="nil"/>
            </w:tcBorders>
            <w:shd w:val="clear" w:color="auto" w:fill="auto"/>
            <w:noWrap/>
          </w:tcPr>
          <w:p w14:paraId="46A9F6E2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27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4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31/113)</w:t>
            </w:r>
          </w:p>
        </w:tc>
        <w:tc>
          <w:tcPr>
            <w:tcW w:w="1599" w:type="dxa"/>
            <w:tcBorders>
              <w:top w:val="nil"/>
              <w:bottom w:val="nil"/>
            </w:tcBorders>
            <w:shd w:val="clear" w:color="auto" w:fill="A6A6A6" w:themeFill="background1" w:themeFillShade="A6"/>
            <w:noWrap/>
          </w:tcPr>
          <w:p w14:paraId="01712382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44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6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49/110)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</w:tcPr>
          <w:p w14:paraId="6C6BD8D0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40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6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43/106)</w:t>
            </w:r>
          </w:p>
        </w:tc>
      </w:tr>
      <w:tr w:rsidR="003525B8" w:rsidRPr="00AC0139" w14:paraId="73FCD408" w14:textId="77777777" w:rsidTr="00393C23">
        <w:trPr>
          <w:trHeight w:val="300"/>
          <w:jc w:val="center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D1EB18B" w14:textId="77777777" w:rsidR="003525B8" w:rsidRPr="00AC0139" w:rsidRDefault="003525B8" w:rsidP="00393C23">
            <w:pPr>
              <w:spacing w:after="12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Group 3. Qingdao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4D8E2153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182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  <w:noWrap/>
          </w:tcPr>
          <w:p w14:paraId="60A150BB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19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2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28/146)</w:t>
            </w:r>
          </w:p>
        </w:tc>
        <w:tc>
          <w:tcPr>
            <w:tcW w:w="1662" w:type="dxa"/>
            <w:tcBorders>
              <w:top w:val="nil"/>
              <w:bottom w:val="nil"/>
            </w:tcBorders>
            <w:shd w:val="clear" w:color="auto" w:fill="auto"/>
            <w:noWrap/>
          </w:tcPr>
          <w:p w14:paraId="27A2FF22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21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1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30/142)</w:t>
            </w:r>
          </w:p>
        </w:tc>
        <w:tc>
          <w:tcPr>
            <w:tcW w:w="1599" w:type="dxa"/>
            <w:tcBorders>
              <w:top w:val="nil"/>
              <w:bottom w:val="nil"/>
            </w:tcBorders>
            <w:shd w:val="clear" w:color="auto" w:fill="A6A6A6" w:themeFill="background1" w:themeFillShade="A6"/>
            <w:noWrap/>
          </w:tcPr>
          <w:p w14:paraId="33229617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54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1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73/135)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D9D9D9" w:themeFill="background1" w:themeFillShade="D9"/>
            <w:noWrap/>
          </w:tcPr>
          <w:p w14:paraId="50E4C8EC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38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5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50/130)</w:t>
            </w:r>
          </w:p>
        </w:tc>
      </w:tr>
      <w:tr w:rsidR="003525B8" w:rsidRPr="00AC0139" w14:paraId="1A577BB7" w14:textId="77777777" w:rsidTr="00393C23">
        <w:trPr>
          <w:trHeight w:val="300"/>
          <w:jc w:val="center"/>
        </w:trPr>
        <w:tc>
          <w:tcPr>
            <w:tcW w:w="241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455F2FFE" w14:textId="77777777" w:rsidR="003525B8" w:rsidRPr="00AC0139" w:rsidRDefault="003525B8" w:rsidP="00393C23">
            <w:pPr>
              <w:spacing w:after="12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Group 4. Shenzhen</w:t>
            </w:r>
          </w:p>
        </w:tc>
        <w:tc>
          <w:tcPr>
            <w:tcW w:w="1559" w:type="dxa"/>
            <w:tcBorders>
              <w:top w:val="nil"/>
            </w:tcBorders>
          </w:tcPr>
          <w:p w14:paraId="6FC0EB21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203</w:t>
            </w:r>
          </w:p>
        </w:tc>
        <w:tc>
          <w:tcPr>
            <w:tcW w:w="1559" w:type="dxa"/>
            <w:tcBorders>
              <w:top w:val="nil"/>
            </w:tcBorders>
            <w:shd w:val="clear" w:color="auto" w:fill="auto"/>
            <w:noWrap/>
          </w:tcPr>
          <w:p w14:paraId="5709323E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20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4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33/162)</w:t>
            </w:r>
          </w:p>
        </w:tc>
        <w:tc>
          <w:tcPr>
            <w:tcW w:w="1662" w:type="dxa"/>
            <w:tcBorders>
              <w:top w:val="nil"/>
            </w:tcBorders>
            <w:shd w:val="clear" w:color="auto" w:fill="auto"/>
            <w:noWrap/>
          </w:tcPr>
          <w:p w14:paraId="16D96C09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25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5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41/161)</w:t>
            </w:r>
          </w:p>
        </w:tc>
        <w:tc>
          <w:tcPr>
            <w:tcW w:w="1599" w:type="dxa"/>
            <w:tcBorders>
              <w:top w:val="nil"/>
            </w:tcBorders>
            <w:shd w:val="clear" w:color="auto" w:fill="auto"/>
            <w:noWrap/>
          </w:tcPr>
          <w:p w14:paraId="2E12643F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28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1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45/160)</w:t>
            </w:r>
          </w:p>
        </w:tc>
        <w:tc>
          <w:tcPr>
            <w:tcW w:w="1559" w:type="dxa"/>
            <w:tcBorders>
              <w:top w:val="nil"/>
            </w:tcBorders>
            <w:shd w:val="clear" w:color="auto" w:fill="A6A6A6" w:themeFill="background1" w:themeFillShade="A6"/>
            <w:noWrap/>
          </w:tcPr>
          <w:p w14:paraId="129C8999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50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7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75/148)</w:t>
            </w:r>
          </w:p>
        </w:tc>
      </w:tr>
      <w:tr w:rsidR="003525B8" w:rsidRPr="00AC0139" w14:paraId="2A18B49E" w14:textId="77777777" w:rsidTr="00393C23">
        <w:trPr>
          <w:trHeight w:val="300"/>
          <w:jc w:val="center"/>
        </w:trPr>
        <w:tc>
          <w:tcPr>
            <w:tcW w:w="2410" w:type="dxa"/>
            <w:shd w:val="clear" w:color="auto" w:fill="auto"/>
            <w:noWrap/>
            <w:vAlign w:val="bottom"/>
          </w:tcPr>
          <w:p w14:paraId="2931D9BF" w14:textId="77777777" w:rsidR="003525B8" w:rsidRPr="00AC0139" w:rsidRDefault="003525B8" w:rsidP="00393C23">
            <w:pPr>
              <w:spacing w:after="12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Group 4. Jining</w:t>
            </w:r>
          </w:p>
        </w:tc>
        <w:tc>
          <w:tcPr>
            <w:tcW w:w="1559" w:type="dxa"/>
          </w:tcPr>
          <w:p w14:paraId="787B4C0D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151</w:t>
            </w:r>
          </w:p>
        </w:tc>
        <w:tc>
          <w:tcPr>
            <w:tcW w:w="1559" w:type="dxa"/>
            <w:shd w:val="clear" w:color="auto" w:fill="auto"/>
            <w:noWrap/>
          </w:tcPr>
          <w:p w14:paraId="2D217C7E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22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5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29/129)</w:t>
            </w:r>
          </w:p>
        </w:tc>
        <w:tc>
          <w:tcPr>
            <w:tcW w:w="1662" w:type="dxa"/>
            <w:shd w:val="clear" w:color="auto" w:fill="auto"/>
            <w:noWrap/>
          </w:tcPr>
          <w:p w14:paraId="78B1CBA8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31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8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42/132)</w:t>
            </w:r>
          </w:p>
        </w:tc>
        <w:tc>
          <w:tcPr>
            <w:tcW w:w="1599" w:type="dxa"/>
            <w:shd w:val="clear" w:color="auto" w:fill="auto"/>
            <w:noWrap/>
          </w:tcPr>
          <w:p w14:paraId="57DEDCB9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30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2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38/126)</w:t>
            </w:r>
          </w:p>
        </w:tc>
        <w:tc>
          <w:tcPr>
            <w:tcW w:w="1559" w:type="dxa"/>
            <w:shd w:val="clear" w:color="auto" w:fill="A6A6A6" w:themeFill="background1" w:themeFillShade="A6"/>
            <w:noWrap/>
          </w:tcPr>
          <w:p w14:paraId="1BC6863E" w14:textId="77777777" w:rsidR="003525B8" w:rsidRPr="00AC0139" w:rsidRDefault="003525B8" w:rsidP="00393C23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>46</w:t>
            </w:r>
            <w:r w:rsidRPr="00AC0139">
              <w:rPr>
                <w:rFonts w:eastAsia="Times New Roman Uni" w:cs="Times New Roman"/>
                <w:color w:val="000000"/>
                <w:sz w:val="20"/>
                <w:szCs w:val="20"/>
              </w:rPr>
              <w:t>.1</w:t>
            </w:r>
            <w:r w:rsidRPr="00AC0139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53/115)</w:t>
            </w:r>
          </w:p>
        </w:tc>
      </w:tr>
    </w:tbl>
    <w:p w14:paraId="10D5DECD" w14:textId="77777777" w:rsidR="003525B8" w:rsidRPr="00406C95" w:rsidRDefault="003525B8" w:rsidP="003525B8">
      <w:pPr>
        <w:pStyle w:val="NormalWeb"/>
        <w:spacing w:before="0" w:beforeAutospacing="0" w:after="120" w:afterAutospacing="0"/>
        <w:rPr>
          <w:rFonts w:eastAsia="+mn-ea"/>
          <w:color w:val="000000"/>
          <w:kern w:val="24"/>
        </w:rPr>
      </w:pPr>
    </w:p>
    <w:p w14:paraId="77D12A4C" w14:textId="77777777" w:rsidR="003525B8" w:rsidRPr="004D4E2C" w:rsidRDefault="003525B8" w:rsidP="003525B8">
      <w:pPr>
        <w:pStyle w:val="NormalWeb"/>
        <w:spacing w:before="0" w:beforeAutospacing="0" w:after="0" w:afterAutospacing="0"/>
        <w:rPr>
          <w:rFonts w:eastAsia="+mn-ea"/>
          <w:color w:val="000000"/>
          <w:kern w:val="24"/>
          <w:sz w:val="20"/>
          <w:szCs w:val="20"/>
        </w:rPr>
      </w:pPr>
      <w:r w:rsidRPr="004D4E2C">
        <w:rPr>
          <w:rFonts w:eastAsia="+mn-ea"/>
          <w:color w:val="000000"/>
          <w:kern w:val="24"/>
          <w:sz w:val="20"/>
          <w:szCs w:val="20"/>
        </w:rPr>
        <w:t xml:space="preserve">Shaded cells represent intervention periods on the basis of the stepped wedge design, with dark gray representing active intervention periods, light gray post-intervention periods, and white cells control periods. At enrollment, all participants reported having not tested for HIV within the past three months (required for study eligibility).  </w:t>
      </w:r>
    </w:p>
    <w:p w14:paraId="4E1E28B2" w14:textId="2E509EEB" w:rsidR="004471F9" w:rsidRDefault="003525B8" w:rsidP="003525B8">
      <w:r w:rsidRPr="004D4E2C">
        <w:rPr>
          <w:rFonts w:eastAsia="+mn-ea"/>
          <w:color w:val="000000"/>
          <w:kern w:val="24"/>
          <w:sz w:val="20"/>
          <w:szCs w:val="20"/>
        </w:rPr>
        <w:t>*We included 1219 participants who filled out at least one of the four follow-up surveys in this analysis.</w:t>
      </w:r>
    </w:p>
    <w:sectPr w:rsidR="004471F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Uni">
    <w:panose1 w:val="02020603050405020304"/>
    <w:charset w:val="86"/>
    <w:family w:val="roman"/>
    <w:pitch w:val="variable"/>
    <w:sig w:usb0="B334AAFF" w:usb1="F9DFFFFF" w:usb2="0000003E" w:usb3="00000000" w:csb0="001F01FF" w:csb1="00000000"/>
  </w:font>
  <w:font w:name="+mn-ea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wsjQ0NTU1NzAyMTJW0lEKTi0uzszPAykwrAUAQ2/a1iwAAAA="/>
  </w:docVars>
  <w:rsids>
    <w:rsidRoot w:val="003525B8"/>
    <w:rsid w:val="003525B8"/>
    <w:rsid w:val="004471F9"/>
    <w:rsid w:val="00854DEF"/>
    <w:rsid w:val="009F4C0D"/>
    <w:rsid w:val="00BB5532"/>
    <w:rsid w:val="00EA3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B27C9"/>
  <w15:chartTrackingRefBased/>
  <w15:docId w15:val="{03BDDEE9-D756-4A9B-8BC8-36521BE112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25B8"/>
    <w:pPr>
      <w:spacing w:after="160" w:line="259" w:lineRule="auto"/>
    </w:pPr>
    <w:rPr>
      <w:rFonts w:ascii="Times New Roman" w:hAnsi="Times New Roman"/>
      <w:kern w:val="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25B8"/>
    <w:pPr>
      <w:keepNext/>
      <w:keepLines/>
      <w:spacing w:before="240" w:after="0"/>
      <w:outlineLvl w:val="0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A3066"/>
    <w:rPr>
      <w:kern w:val="0"/>
      <w:sz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EA3066"/>
    <w:rPr>
      <w:kern w:val="0"/>
      <w:sz w:val="22"/>
    </w:rPr>
  </w:style>
  <w:style w:type="paragraph" w:styleId="ListParagraph">
    <w:name w:val="List Paragraph"/>
    <w:basedOn w:val="Normal"/>
    <w:uiPriority w:val="34"/>
    <w:qFormat/>
    <w:rsid w:val="00EA3066"/>
    <w:pPr>
      <w:spacing w:after="200" w:line="276" w:lineRule="auto"/>
      <w:ind w:firstLineChars="200" w:firstLine="420"/>
    </w:pPr>
    <w:rPr>
      <w:rFonts w:asciiTheme="minorHAnsi" w:hAnsiTheme="minorHAnsi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3525B8"/>
    <w:rPr>
      <w:rFonts w:ascii="Times New Roman" w:eastAsiaTheme="majorEastAsia" w:hAnsi="Times New Roman" w:cstheme="majorBidi"/>
      <w:b/>
      <w:kern w:val="0"/>
      <w:sz w:val="24"/>
      <w:szCs w:val="24"/>
    </w:rPr>
  </w:style>
  <w:style w:type="paragraph" w:styleId="NormalWeb">
    <w:name w:val="Normal (Web)"/>
    <w:basedOn w:val="Normal"/>
    <w:uiPriority w:val="99"/>
    <w:unhideWhenUsed/>
    <w:rsid w:val="003525B8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ming Tang</dc:creator>
  <cp:keywords/>
  <dc:description/>
  <cp:lastModifiedBy>Weiming Tang</cp:lastModifiedBy>
  <cp:revision>1</cp:revision>
  <dcterms:created xsi:type="dcterms:W3CDTF">2018-07-14T08:05:00Z</dcterms:created>
  <dcterms:modified xsi:type="dcterms:W3CDTF">2018-07-14T08:06:00Z</dcterms:modified>
</cp:coreProperties>
</file>